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3797" w:rsidRDefault="00FE1AA7" w:rsidP="00FF3101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noProof/>
          <w:color w:val="000000" w:themeColor="text1"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0A21BF8C" wp14:editId="4BBE1289">
            <wp:simplePos x="0" y="0"/>
            <wp:positionH relativeFrom="column">
              <wp:posOffset>-249555</wp:posOffset>
            </wp:positionH>
            <wp:positionV relativeFrom="paragraph">
              <wp:posOffset>66040</wp:posOffset>
            </wp:positionV>
            <wp:extent cx="1603375" cy="1133475"/>
            <wp:effectExtent l="0" t="0" r="0" b="0"/>
            <wp:wrapThrough wrapText="bothSides">
              <wp:wrapPolygon edited="0">
                <wp:start x="0" y="0"/>
                <wp:lineTo x="0" y="21418"/>
                <wp:lineTo x="21301" y="21418"/>
                <wp:lineTo x="21301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37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E1AA7" w:rsidRPr="00510754" w:rsidRDefault="00FE1AA7" w:rsidP="00FE1AA7">
      <w:pPr>
        <w:spacing w:after="0" w:line="240" w:lineRule="auto"/>
        <w:rPr>
          <w:rFonts w:ascii="Times New Roman" w:hAnsi="Times New Roman" w:cs="Times New Roman"/>
          <w:color w:val="000000" w:themeColor="text1"/>
          <w:sz w:val="28"/>
          <w:szCs w:val="28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FE1AA7" w:rsidRPr="00510754" w:rsidRDefault="00837505" w:rsidP="00FE1AA7">
      <w:pPr>
        <w:pBdr>
          <w:bottom w:val="single" w:sz="12" w:space="1" w:color="auto"/>
        </w:pBdr>
        <w:spacing w:after="0" w:line="240" w:lineRule="auto"/>
        <w:jc w:val="right"/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10754"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ertificación y prueba de ingresos </w:t>
      </w:r>
    </w:p>
    <w:p w:rsidR="00FF3101" w:rsidRPr="00510754" w:rsidRDefault="00837505" w:rsidP="00FE1AA7">
      <w:pPr>
        <w:pBdr>
          <w:bottom w:val="single" w:sz="12" w:space="1" w:color="auto"/>
        </w:pBdr>
        <w:spacing w:after="0" w:line="240" w:lineRule="auto"/>
        <w:jc w:val="right"/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10754"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stimados durante </w:t>
      </w:r>
    </w:p>
    <w:p w:rsidR="00FE1AA7" w:rsidRPr="00FE1AA7" w:rsidRDefault="00FE1AA7" w:rsidP="00FF3101">
      <w:pPr>
        <w:spacing w:after="0" w:line="240" w:lineRule="auto"/>
        <w:rPr>
          <w:b/>
          <w:sz w:val="40"/>
          <w:szCs w:val="40"/>
          <w:lang w:val="es-MX"/>
        </w:rPr>
      </w:pPr>
    </w:p>
    <w:p w:rsidR="00B52FA6" w:rsidRDefault="00B52FA6" w:rsidP="00B52FA6">
      <w:pPr>
        <w:spacing w:after="0" w:line="480" w:lineRule="auto"/>
        <w:rPr>
          <w:rFonts w:ascii="Times New Roman" w:hAnsi="Times New Roman" w:cs="Times New Roman"/>
          <w:b/>
          <w:sz w:val="28"/>
          <w:szCs w:val="28"/>
          <w:lang w:val="es-MX"/>
        </w:rPr>
      </w:pPr>
    </w:p>
    <w:p w:rsidR="00B52FA6" w:rsidRPr="00B52FA6" w:rsidRDefault="00B52FA6" w:rsidP="00B52FA6">
      <w:pPr>
        <w:spacing w:after="0" w:line="480" w:lineRule="auto"/>
        <w:rPr>
          <w:rFonts w:ascii="Times New Roman" w:hAnsi="Times New Roman" w:cs="Times New Roman"/>
          <w:b/>
          <w:sz w:val="28"/>
          <w:szCs w:val="28"/>
          <w:lang w:val="es-MX"/>
        </w:rPr>
      </w:pPr>
      <w:bookmarkStart w:id="0" w:name="_GoBack"/>
      <w:bookmarkEnd w:id="0"/>
      <w:r w:rsidRPr="00B52FA6">
        <w:rPr>
          <w:rFonts w:ascii="Times New Roman" w:hAnsi="Times New Roman" w:cs="Times New Roman"/>
          <w:b/>
          <w:sz w:val="28"/>
          <w:szCs w:val="28"/>
          <w:lang w:val="es-MX"/>
        </w:rPr>
        <w:t>Trabajo de manera independiente y estimo que voy a tener ingresos de aproximadamente $ ________________ mensuales, y un total de $______________</w:t>
      </w:r>
      <w:r w:rsidRPr="00B52FA6">
        <w:rPr>
          <w:rFonts w:ascii="Times New Roman" w:hAnsi="Times New Roman" w:cs="Times New Roman"/>
          <w:b/>
          <w:sz w:val="28"/>
          <w:szCs w:val="28"/>
          <w:lang w:val="es-MX"/>
        </w:rPr>
        <w:t xml:space="preserve"> en el 2020</w:t>
      </w:r>
      <w:r w:rsidRPr="00B52FA6">
        <w:rPr>
          <w:rFonts w:ascii="Times New Roman" w:hAnsi="Times New Roman" w:cs="Times New Roman"/>
          <w:b/>
          <w:sz w:val="28"/>
          <w:szCs w:val="28"/>
          <w:lang w:val="es-MX"/>
        </w:rPr>
        <w:t xml:space="preserve">.   También obtengo ingresos a través de otros medios, los cuales estimo serán de aproximadamente $______________________. </w:t>
      </w:r>
    </w:p>
    <w:p w:rsidR="00B52FA6" w:rsidRPr="00B52FA6" w:rsidRDefault="00B52FA6" w:rsidP="00B52FA6">
      <w:pPr>
        <w:spacing w:after="0" w:line="480" w:lineRule="auto"/>
        <w:rPr>
          <w:rFonts w:ascii="Times New Roman" w:hAnsi="Times New Roman" w:cs="Times New Roman"/>
          <w:b/>
          <w:sz w:val="28"/>
          <w:szCs w:val="28"/>
          <w:lang w:val="es-MX"/>
        </w:rPr>
      </w:pPr>
    </w:p>
    <w:p w:rsidR="00B52FA6" w:rsidRPr="00B52FA6" w:rsidRDefault="00B52FA6" w:rsidP="00B52FA6">
      <w:pPr>
        <w:spacing w:after="0" w:line="480" w:lineRule="auto"/>
        <w:rPr>
          <w:rFonts w:ascii="Times New Roman" w:hAnsi="Times New Roman" w:cs="Times New Roman"/>
          <w:b/>
          <w:sz w:val="28"/>
          <w:szCs w:val="28"/>
          <w:lang w:val="es-MX"/>
        </w:rPr>
      </w:pPr>
      <w:r w:rsidRPr="00B52FA6">
        <w:rPr>
          <w:rFonts w:ascii="Times New Roman" w:hAnsi="Times New Roman" w:cs="Times New Roman"/>
          <w:b/>
          <w:sz w:val="28"/>
          <w:szCs w:val="28"/>
          <w:lang w:val="es-MX"/>
        </w:rPr>
        <w:t>Combinados, el total de estos ingresos es:  $ _____________</w:t>
      </w:r>
      <w:r w:rsidRPr="00B52FA6">
        <w:rPr>
          <w:rFonts w:ascii="Times New Roman" w:hAnsi="Times New Roman" w:cs="Times New Roman"/>
          <w:b/>
          <w:sz w:val="28"/>
          <w:szCs w:val="28"/>
          <w:lang w:val="es-MX"/>
        </w:rPr>
        <w:t xml:space="preserve">______ </w:t>
      </w:r>
      <w:r w:rsidRPr="00B52FA6">
        <w:rPr>
          <w:rFonts w:ascii="Times New Roman" w:hAnsi="Times New Roman" w:cs="Times New Roman"/>
          <w:b/>
          <w:sz w:val="28"/>
          <w:szCs w:val="28"/>
          <w:lang w:val="es-MX"/>
        </w:rPr>
        <w:t>y es el ingreso total estimado según lo reportado en mi aplicación actual.</w:t>
      </w:r>
    </w:p>
    <w:p w:rsidR="00B52FA6" w:rsidRPr="00B52FA6" w:rsidRDefault="00B52FA6" w:rsidP="00B52FA6">
      <w:pPr>
        <w:spacing w:after="0" w:line="480" w:lineRule="auto"/>
        <w:rPr>
          <w:rFonts w:ascii="Times New Roman" w:hAnsi="Times New Roman" w:cs="Times New Roman"/>
          <w:i/>
          <w:sz w:val="24"/>
          <w:szCs w:val="24"/>
          <w:lang w:val="es-MX"/>
        </w:rPr>
      </w:pPr>
    </w:p>
    <w:p w:rsidR="00B52FA6" w:rsidRPr="00B52FA6" w:rsidRDefault="00B52FA6" w:rsidP="00B52FA6">
      <w:pPr>
        <w:spacing w:after="0"/>
        <w:rPr>
          <w:rFonts w:ascii="Times New Roman" w:hAnsi="Times New Roman" w:cs="Times New Roman"/>
          <w:sz w:val="28"/>
          <w:szCs w:val="28"/>
          <w:lang w:val="es-MX"/>
        </w:rPr>
      </w:pPr>
      <w:r w:rsidRPr="00B52FA6">
        <w:rPr>
          <w:rFonts w:ascii="Times New Roman" w:hAnsi="Times New Roman" w:cs="Times New Roman"/>
          <w:b/>
          <w:sz w:val="28"/>
          <w:szCs w:val="28"/>
          <w:lang w:val="es-MX"/>
        </w:rPr>
        <w:t xml:space="preserve">CONFIRMACIÓN:  </w:t>
      </w:r>
      <w:r w:rsidRPr="00B52FA6">
        <w:rPr>
          <w:rFonts w:ascii="Times New Roman" w:hAnsi="Times New Roman" w:cs="Times New Roman"/>
          <w:sz w:val="28"/>
          <w:szCs w:val="28"/>
          <w:lang w:val="es-MX"/>
        </w:rPr>
        <w:t>A mi leal saber y entender, confirmo y avalo que son verdaderas y correctas las declaraciones expresadas en esta carta y en mi aplicación al Mercado de Seguros.</w:t>
      </w:r>
    </w:p>
    <w:p w:rsidR="00B52FA6" w:rsidRPr="00B52FA6" w:rsidRDefault="00B52FA6" w:rsidP="00B52FA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</w:p>
    <w:p w:rsidR="00B52FA6" w:rsidRPr="00B52FA6" w:rsidRDefault="00B52FA6" w:rsidP="00B52FA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</w:p>
    <w:p w:rsidR="00B52FA6" w:rsidRPr="00B52FA6" w:rsidRDefault="00B52FA6" w:rsidP="00B52FA6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es-MX"/>
        </w:rPr>
      </w:pPr>
    </w:p>
    <w:p w:rsidR="00B52FA6" w:rsidRPr="00B52FA6" w:rsidRDefault="00B52FA6" w:rsidP="00B52FA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B52FA6">
        <w:rPr>
          <w:rFonts w:ascii="Times New Roman" w:hAnsi="Times New Roman" w:cs="Times New Roman"/>
          <w:sz w:val="24"/>
          <w:szCs w:val="24"/>
          <w:lang w:val="es-MX"/>
        </w:rPr>
        <w:t>Firma:  ______________________________________</w:t>
      </w:r>
    </w:p>
    <w:p w:rsidR="00B52FA6" w:rsidRPr="00B52FA6" w:rsidRDefault="00B52FA6" w:rsidP="00B52FA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</w:p>
    <w:p w:rsidR="00B52FA6" w:rsidRPr="00B52FA6" w:rsidRDefault="00B52FA6" w:rsidP="00B52FA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</w:p>
    <w:p w:rsidR="00B52FA6" w:rsidRPr="00B52FA6" w:rsidRDefault="00B52FA6" w:rsidP="00B52FA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B52FA6">
        <w:rPr>
          <w:rFonts w:ascii="Times New Roman" w:hAnsi="Times New Roman" w:cs="Times New Roman"/>
          <w:sz w:val="24"/>
          <w:szCs w:val="24"/>
          <w:lang w:val="es-MX"/>
        </w:rPr>
        <w:t>Nombre impreso: ______________________________</w:t>
      </w:r>
    </w:p>
    <w:p w:rsidR="00B52FA6" w:rsidRPr="00B52FA6" w:rsidRDefault="00B52FA6" w:rsidP="00B52FA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</w:p>
    <w:p w:rsidR="00B52FA6" w:rsidRPr="00B52FA6" w:rsidRDefault="00B52FA6" w:rsidP="00B52FA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</w:p>
    <w:p w:rsidR="00B52FA6" w:rsidRPr="00B52FA6" w:rsidRDefault="00B52FA6" w:rsidP="00B52FA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B52FA6">
        <w:rPr>
          <w:rFonts w:ascii="Times New Roman" w:hAnsi="Times New Roman" w:cs="Times New Roman"/>
          <w:sz w:val="24"/>
          <w:szCs w:val="24"/>
          <w:lang w:val="es-MX"/>
        </w:rPr>
        <w:t>Fecha:  _______________________________________</w:t>
      </w:r>
    </w:p>
    <w:p w:rsidR="00FE1AA7" w:rsidRDefault="00FE1AA7" w:rsidP="00FF3101">
      <w:pPr>
        <w:spacing w:after="0" w:line="240" w:lineRule="auto"/>
        <w:rPr>
          <w:b/>
          <w:lang w:val="es-MX"/>
        </w:rPr>
      </w:pPr>
    </w:p>
    <w:sectPr w:rsidR="00FE1AA7" w:rsidSect="003D7ACD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B71795"/>
    <w:multiLevelType w:val="hybridMultilevel"/>
    <w:tmpl w:val="D4B47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MTU3NTK3MDc2MzdR0lEKTi0uzszPAykwqgUA9yGciiwAAAA="/>
  </w:docVars>
  <w:rsids>
    <w:rsidRoot w:val="00FF3101"/>
    <w:rsid w:val="000A0AE1"/>
    <w:rsid w:val="000F5CF6"/>
    <w:rsid w:val="00143F9E"/>
    <w:rsid w:val="00200C7E"/>
    <w:rsid w:val="002077A4"/>
    <w:rsid w:val="00212DAA"/>
    <w:rsid w:val="00356A68"/>
    <w:rsid w:val="00376FD8"/>
    <w:rsid w:val="003B3797"/>
    <w:rsid w:val="003C7CDB"/>
    <w:rsid w:val="003D7ACD"/>
    <w:rsid w:val="003E0DEC"/>
    <w:rsid w:val="00452A95"/>
    <w:rsid w:val="004B19DB"/>
    <w:rsid w:val="004B44BF"/>
    <w:rsid w:val="00510754"/>
    <w:rsid w:val="00526642"/>
    <w:rsid w:val="005618B5"/>
    <w:rsid w:val="005B66A6"/>
    <w:rsid w:val="006178AE"/>
    <w:rsid w:val="006664F2"/>
    <w:rsid w:val="006918A1"/>
    <w:rsid w:val="006D3FA4"/>
    <w:rsid w:val="00755965"/>
    <w:rsid w:val="007602AC"/>
    <w:rsid w:val="00786065"/>
    <w:rsid w:val="007C5591"/>
    <w:rsid w:val="0083694E"/>
    <w:rsid w:val="00837505"/>
    <w:rsid w:val="008D1C8A"/>
    <w:rsid w:val="009F2044"/>
    <w:rsid w:val="00A52AF2"/>
    <w:rsid w:val="00A77D6D"/>
    <w:rsid w:val="00AA21EE"/>
    <w:rsid w:val="00AA35EE"/>
    <w:rsid w:val="00AC0F7B"/>
    <w:rsid w:val="00AC4006"/>
    <w:rsid w:val="00B07DC3"/>
    <w:rsid w:val="00B52FA6"/>
    <w:rsid w:val="00B65A84"/>
    <w:rsid w:val="00B96E07"/>
    <w:rsid w:val="00C00901"/>
    <w:rsid w:val="00C63F3B"/>
    <w:rsid w:val="00C831DB"/>
    <w:rsid w:val="00CF28DE"/>
    <w:rsid w:val="00D4295B"/>
    <w:rsid w:val="00D638F7"/>
    <w:rsid w:val="00D90CAF"/>
    <w:rsid w:val="00DE2792"/>
    <w:rsid w:val="00DE74BD"/>
    <w:rsid w:val="00EC640E"/>
    <w:rsid w:val="00F00163"/>
    <w:rsid w:val="00FC596C"/>
    <w:rsid w:val="00FE1AA7"/>
    <w:rsid w:val="00FF3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4BEB8"/>
  <w15:docId w15:val="{8BBFC390-42BD-498A-BDDB-D25C8099C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29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90C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90C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B44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ghland</dc:creator>
  <cp:lastModifiedBy>Arianna Anaya</cp:lastModifiedBy>
  <cp:revision>2</cp:revision>
  <cp:lastPrinted>2017-07-13T15:59:00Z</cp:lastPrinted>
  <dcterms:created xsi:type="dcterms:W3CDTF">2019-11-01T00:41:00Z</dcterms:created>
  <dcterms:modified xsi:type="dcterms:W3CDTF">2019-11-01T00:41:00Z</dcterms:modified>
</cp:coreProperties>
</file>